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internship-application-letter"/>
    <w:p>
      <w:pPr>
        <w:pStyle w:val="Heading1"/>
      </w:pPr>
      <w:r>
        <w:t xml:space="preserve">Internship Application Letter</w:t>
      </w:r>
    </w:p>
    <w:p>
      <w:pPr>
        <w:pStyle w:val="FirstParagraph"/>
      </w:pPr>
      <w:r>
        <w:t xml:space="preserve">For the Position of Pharmacist Intern at [Pharmacy/Hospital Name]</w:t>
      </w:r>
    </w:p>
    <w:p>
      <w:pPr>
        <w:pStyle w:val="BodyText"/>
      </w:pPr>
      <w:r>
        <w:t xml:space="preserve">Chile Santiago, Chile</w:t>
      </w:r>
    </w:p>
    <w:bookmarkEnd w:id="20"/>
    <w:p>
      <w:pPr>
        <w:pStyle w:val="BodyText"/>
      </w:pPr>
      <w:r>
        <w:t xml:space="preserve">Date: October 26, 2023</w:t>
      </w:r>
    </w:p>
    <w:p>
      <w:pPr>
        <w:pStyle w:val="BodyText"/>
      </w:pPr>
      <w:r>
        <w:t xml:space="preserve">Hiring Manager</w:t>
      </w:r>
      <w:r>
        <w:br/>
      </w:r>
      <w:r>
        <w:t xml:space="preserve">[Pharmacy/Hospital Name]</w:t>
      </w:r>
      <w:r>
        <w:br/>
      </w:r>
      <w:r>
        <w:t xml:space="preserve">Address in Santiago, Chile</w:t>
      </w:r>
      <w:r>
        <w:br/>
      </w:r>
      <w:r>
        <w:t xml:space="preserve">Chile</w:t>
      </w:r>
    </w:p>
    <w:bookmarkStart w:id="21" w:name="X7b03abb7c279de0d32c7297909d1663d2c8054f"/>
    <w:p>
      <w:pPr>
        <w:pStyle w:val="Heading2"/>
      </w:pPr>
      <w:r>
        <w:t xml:space="preserve">Subject: Enthusiastic Application for Pharmacist Internship Position</w:t>
      </w:r>
    </w:p>
    <w:p>
      <w:pPr>
        <w:pStyle w:val="FirstParagraph"/>
      </w:pPr>
      <w:r>
        <w:t xml:space="preserve">Dear Hiring Manager,</w:t>
      </w:r>
    </w:p>
    <w:p>
      <w:pPr>
        <w:pStyle w:val="BodyText"/>
      </w:pPr>
      <w:r>
        <w:t xml:space="preserve">It is with profound enthusiasm that I submit my Internship Application Letter for the Pharmacist Intern position at [Pharmacy/Hospital Name] in Chile Santiago. As a dedicated final-year Pharmacy student at the Universidad de Chile, deeply immersed in both clinical and community pharmacy practices, I have long admired your institution's pioneering role in advancing pharmaceutical care within Chile Santiago's dynamic healthcare landscape. This internship represents not merely an academic requirement but a pivotal opportunity to contribute to and learn from an organization that exemplifies excellence in patient-centered care across one of South America's most vibrant urban centers.</w:t>
      </w:r>
    </w:p>
    <w:p>
      <w:pPr>
        <w:pStyle w:val="BodyText"/>
      </w:pPr>
      <w:r>
        <w:t xml:space="preserve">My academic journey has been meticulously structured around the principles that define modern pharmaceutical practice in Chile Santiago. I have completed rigorous coursework including Clinical Pharmacology, Pharmaceutical Compounding, Medication Therapy Management (MTM), and Pharmacy Law – all contextualized within Chile’s regulatory framework under the Ministry of Health (MINSAL). Notably, my semester-long practicum at Clínica Las Condes focused on optimizing medication adherence for elderly patients in Santiago's expanding geriatric population, where I developed protocols that reduced dispensing errors by 23% through systematic double-check systems. This experience directly aligns with [Pharmacy/Hospital Name]'s reputation for implementing evidence-based practices in high-volume urban settings.</w:t>
      </w:r>
    </w:p>
    <w:p>
      <w:pPr>
        <w:pStyle w:val="BodyText"/>
      </w:pPr>
      <w:r>
        <w:t xml:space="preserve">Chile Santiago’s unique healthcare ecosystem has profoundly shaped my professional aspirations. Having witnessed firsthand the challenges of medication access in diverse neighborhoods – from the affluence of Providencia to the socioeconomic complexities of La Florida – I understand that effective pharmaceutical care requires cultural sensitivity and adaptability. My volunteer work with "Farmacias Solidarias" (Solidarity Pharmacies) across Santiago's communes exposed me to innovative community health initiatives, including diabetes management programs tailored for indigenous Mapuche populations in the outskirts of Santiago. These experiences cultivated my ability to communicate complex medical information in plain language while respecting cultural nuances – a skill I am eager to refine under your mentorship.</w:t>
      </w:r>
    </w:p>
    <w:p>
      <w:pPr>
        <w:pStyle w:val="BodyText"/>
      </w:pPr>
      <w:r>
        <w:t xml:space="preserve">Technically, I possess advanced proficiency with Chile’s national e-prescription system (Sistema de Prescripción Electrónica) and pharmacy management software including Pharmasoft Chile. During my university's simulation lab, I managed virtual inventory systems for 50+ medications while addressing common Chilean pharmaceutical challenges like counterfeit drug identification and cold-chain management for biologics in Santiago’s variable climate. My recent research on "Pharmacist-Led Anticoagulation Therapy Optimization in Santiago's Public Hospitals" (published in the Revista Chilena de Farmacia) demonstrates my commitment to contributing to local healthcare innovations – a value I recognize as central to [Pharmacy/Hospital Name]'s mission.</w:t>
      </w:r>
    </w:p>
    <w:p>
      <w:pPr>
        <w:pStyle w:val="BodyText"/>
      </w:pPr>
      <w:r>
        <w:t xml:space="preserve">What specifically excites me about this internship opportunity is your institution's leadership in integrating pharmacists into multidisciplinary teams. In Chile Santiago, where physician-to-patient ratios remain strained, the evolution of the Pharmacist role beyond dispensing to clinical advisory positions is critical. I am particularly drawn to your recent collaboration with Pontificia Universidad Católica de Chile on the "Medication Safety Initiative," which directly addresses medication errors in emergency departments – an issue I've observed in Santiago's public health system during my fieldwork. I am eager to contribute my analytical skills from data-driven projects like optimizing stock rotation for high-demand vaccines at a local public pharmacy.</w:t>
      </w:r>
    </w:p>
    <w:p>
      <w:pPr>
        <w:pStyle w:val="BodyText"/>
      </w:pPr>
      <w:r>
        <w:t xml:space="preserve">My fluency in Spanish (native) and English (C1 level, validated by DELE and TOEFL), coupled with my deep familiarity with Chilean healthcare regulations including the National Pharmaceutical Code (Código Farmacéutico Nacional), ensures seamless integration into your team. Having navigated Santiago's complex public transportation system to complete clinical rotations across seven communes, I understand the logistical realities of urban pharmacy practice. My adaptability was further tested when managing a pharmacy inventory crisis during the 2023 Santiago heatwave, where I coordinated emergency stock transfers across three branches using real-time demand forecasting – a skill directly applicable to your chain's operational excellence.</w:t>
      </w:r>
    </w:p>
    <w:p>
      <w:pPr>
        <w:pStyle w:val="BodyText"/>
      </w:pPr>
      <w:r>
        <w:t xml:space="preserve">I am aware that Chile Santiago faces unique pharmaceutical challenges: rising chronic disease prevalence (especially diabetes and hypertension), aging demographics requiring polypharmacy management, and the need for more pharmacists in underserved communities. My academic projects consistently address these issues – including a proposal for mobile pharmacy services in Santiago's informal settlements (comunas) that received recognition from Chile’s College of Pharmacists. I believe your institution’s commitment to both technological innovation and social responsibility makes it the ideal environment to develop these solutions alongside experienced professionals.</w:t>
      </w:r>
    </w:p>
    <w:p>
      <w:pPr>
        <w:pStyle w:val="BodyText"/>
      </w:pPr>
      <w:r>
        <w:t xml:space="preserve">As a future Pharmacist dedicated to elevating pharmaceutical practice in Chile, I am inspired by [Pharmacy/Hospital Name]'s recent recognition as "Best Community Pharmacy Network" by the Consejo Profesional de Farmacia. My internship goal extends beyond academic fulfillment: I aim to develop practical skills in clinical counseling, inventory optimization for Santiago's diverse patient populations, and healthcare analytics that will position me to contribute meaningfully from day one. I am particularly eager to learn your institution’s approach to managing Chile’s evolving prescription drug reimbursement system (REB), which impacts accessibility across Santiago.</w:t>
      </w:r>
    </w:p>
    <w:p>
      <w:pPr>
        <w:pStyle w:val="BodyText"/>
      </w:pPr>
      <w:r>
        <w:t xml:space="preserve">I would be honored to bring my academic rigor, community engagement experience, and unwavering commitment to pharmaceutical excellence to [Pharmacy/Hospital Name]’s team in Chile Santiago. My resume, attached for your review, provides further detail on my qualifications. I am available for an interview at your earliest convenience and can be reached via email at [your.email@university.cl] or mobile +56 9 XXXX XXXX.</w:t>
      </w:r>
    </w:p>
    <w:p>
      <w:pPr>
        <w:pStyle w:val="BodyText"/>
      </w:pPr>
      <w:r>
        <w:t xml:space="preserve">Thank you for considering my Internship Application Letter. I eagerly anticipate the possibility of contributing to the advancement of pharmacy practice in Chile Santiago under your esteemed guidance.</w:t>
      </w:r>
    </w:p>
    <w:p>
      <w:pPr>
        <w:pStyle w:val="BodyText"/>
      </w:pPr>
      <w:r>
        <w:t xml:space="preserve">Sincerely,</w:t>
      </w:r>
      <w:r>
        <w:br/>
      </w:r>
      <w:r>
        <w:br/>
      </w:r>
      <w:r>
        <w:t xml:space="preserve">[Your Full Name]</w:t>
      </w:r>
      <w:r>
        <w:br/>
      </w:r>
      <w:r>
        <w:t xml:space="preserve">Pharmacist Candidate (BSc in Pharmacy)</w:t>
      </w:r>
      <w:r>
        <w:br/>
      </w:r>
      <w:r>
        <w:t xml:space="preserve">Universidad de Chile, Santiago</w:t>
      </w:r>
      <w:r>
        <w:br/>
      </w:r>
      <w:r>
        <w:t xml:space="preserve">Email: your.email@university.cl | Phone: +56 9 XXXX XXXX</w:t>
      </w:r>
    </w:p>
    <w:p>
      <w:pPr>
        <w:pStyle w:val="BodyText"/>
      </w:pPr>
      <w:r>
        <w:t xml:space="preserve">Note: This Internship Application Letter has been carefully crafted to reflect Chilean professional standards, emphasize Santiago-specific healthcare contexts, and demonstrate deep understanding of the Pharmacist role within Chile's regulatory framewor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Chile Santiago</dc:title>
  <dc:creator/>
  <dc:language>en</dc:language>
  <cp:keywords/>
  <dcterms:created xsi:type="dcterms:W3CDTF">2026-07-20T14:03:30Z</dcterms:created>
  <dcterms:modified xsi:type="dcterms:W3CDTF">2026-07-20T14:03:30Z</dcterms:modified>
</cp:coreProperties>
</file>

<file path=docProps/custom.xml><?xml version="1.0" encoding="utf-8"?>
<Properties xmlns="http://schemas.openxmlformats.org/officeDocument/2006/custom-properties" xmlns:vt="http://schemas.openxmlformats.org/officeDocument/2006/docPropsVTypes"/>
</file>